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805D7" w:rsidRPr="00DE4068" w:rsidRDefault="00E805D7" w:rsidP="00E805D7">
      <w:pPr>
        <w:jc w:val="center"/>
        <w:rPr>
          <w:sz w:val="28"/>
        </w:rPr>
      </w:pPr>
      <w:r w:rsidRPr="00DE4068">
        <w:rPr>
          <w:b/>
          <w:sz w:val="28"/>
        </w:rPr>
        <w:t xml:space="preserve">Interview Questions for </w:t>
      </w:r>
      <w:r w:rsidR="00D13A3E" w:rsidRPr="00DE4068">
        <w:rPr>
          <w:b/>
          <w:sz w:val="28"/>
        </w:rPr>
        <w:t xml:space="preserve">a </w:t>
      </w:r>
      <w:r w:rsidRPr="00DE4068">
        <w:rPr>
          <w:b/>
          <w:sz w:val="28"/>
        </w:rPr>
        <w:t xml:space="preserve">PNC to Use </w:t>
      </w:r>
      <w:r w:rsidR="005155C5">
        <w:rPr>
          <w:b/>
          <w:sz w:val="28"/>
        </w:rPr>
        <w:t>w</w:t>
      </w:r>
      <w:bookmarkStart w:id="0" w:name="_GoBack"/>
      <w:bookmarkEnd w:id="0"/>
      <w:r w:rsidRPr="00DE4068">
        <w:rPr>
          <w:b/>
          <w:sz w:val="28"/>
        </w:rPr>
        <w:t>ith Pastor Candidates</w:t>
      </w:r>
    </w:p>
    <w:p w:rsidR="00E805D7" w:rsidRPr="00DE4068" w:rsidRDefault="00E805D7" w:rsidP="00E805D7">
      <w:pPr>
        <w:jc w:val="center"/>
        <w:rPr>
          <w:sz w:val="22"/>
        </w:rPr>
      </w:pPr>
    </w:p>
    <w:p w:rsidR="00E805D7" w:rsidRPr="00DE4068" w:rsidRDefault="00E805D7" w:rsidP="00E805D7">
      <w:pPr>
        <w:rPr>
          <w:sz w:val="22"/>
        </w:rPr>
      </w:pPr>
    </w:p>
    <w:p w:rsidR="00037761" w:rsidRPr="00DE4068" w:rsidRDefault="00E805D7" w:rsidP="00E805D7">
      <w:r w:rsidRPr="00DE4068">
        <w:t xml:space="preserve">After reading the PIF and Statement of </w:t>
      </w:r>
      <w:r w:rsidR="00037761" w:rsidRPr="00DE4068">
        <w:t>Faith and deciding that an interview is desired</w:t>
      </w:r>
      <w:r w:rsidRPr="00DE4068">
        <w:t>, the PNC might ask the following questions</w:t>
      </w:r>
      <w:r w:rsidR="00037761" w:rsidRPr="00DE4068">
        <w:t xml:space="preserve"> or develop their own list:</w:t>
      </w:r>
    </w:p>
    <w:p w:rsidR="00037761" w:rsidRPr="00DE4068" w:rsidRDefault="00037761" w:rsidP="00E805D7"/>
    <w:p w:rsidR="00037761" w:rsidRPr="00DE4068" w:rsidRDefault="00037761" w:rsidP="00E805D7">
      <w:r w:rsidRPr="00DE4068">
        <w:rPr>
          <w:b/>
        </w:rPr>
        <w:t>Theological / Faith Issues</w:t>
      </w:r>
    </w:p>
    <w:p w:rsidR="00037761" w:rsidRPr="00DE4068" w:rsidRDefault="00037761" w:rsidP="00E805D7"/>
    <w:p w:rsidR="00037761" w:rsidRPr="00DE4068" w:rsidRDefault="00037761" w:rsidP="00037761">
      <w:pPr>
        <w:pStyle w:val="ListParagraph"/>
        <w:numPr>
          <w:ilvl w:val="0"/>
          <w:numId w:val="1"/>
        </w:numPr>
      </w:pPr>
      <w:r w:rsidRPr="00DE4068">
        <w:t>Briefly share your journey of faith with us.</w:t>
      </w:r>
    </w:p>
    <w:p w:rsidR="00037761" w:rsidRPr="00DE4068" w:rsidRDefault="00037761" w:rsidP="00037761"/>
    <w:p w:rsidR="00037761" w:rsidRPr="00DE4068" w:rsidRDefault="00037761" w:rsidP="00037761">
      <w:pPr>
        <w:pStyle w:val="ListParagraph"/>
        <w:numPr>
          <w:ilvl w:val="0"/>
          <w:numId w:val="1"/>
        </w:numPr>
      </w:pPr>
      <w:r w:rsidRPr="00DE4068">
        <w:t xml:space="preserve">What is your cutting edge theologically at this time?  What are </w:t>
      </w:r>
      <w:r w:rsidR="00810028" w:rsidRPr="00DE4068">
        <w:t>you</w:t>
      </w:r>
      <w:r w:rsidRPr="00DE4068">
        <w:t xml:space="preserve"> wrestling with?</w:t>
      </w:r>
    </w:p>
    <w:p w:rsidR="00037761" w:rsidRPr="00DE4068" w:rsidRDefault="00037761" w:rsidP="00037761"/>
    <w:p w:rsidR="00037761" w:rsidRPr="00DE4068" w:rsidRDefault="00037761" w:rsidP="00037761">
      <w:pPr>
        <w:pStyle w:val="ListParagraph"/>
        <w:numPr>
          <w:ilvl w:val="0"/>
          <w:numId w:val="1"/>
        </w:numPr>
      </w:pPr>
      <w:r w:rsidRPr="00DE4068">
        <w:t>What nurtures you in faith?</w:t>
      </w:r>
    </w:p>
    <w:p w:rsidR="00037761" w:rsidRPr="00DE4068" w:rsidRDefault="00037761" w:rsidP="00037761"/>
    <w:p w:rsidR="00037761" w:rsidRPr="00DE4068" w:rsidRDefault="00037761" w:rsidP="00037761">
      <w:pPr>
        <w:pStyle w:val="ListParagraph"/>
        <w:numPr>
          <w:ilvl w:val="0"/>
          <w:numId w:val="1"/>
        </w:numPr>
      </w:pPr>
      <w:r w:rsidRPr="00DE4068">
        <w:t>If you had just one sermon to preach, what would its “good news” be?</w:t>
      </w:r>
    </w:p>
    <w:p w:rsidR="00037761" w:rsidRPr="00DE4068" w:rsidRDefault="00037761" w:rsidP="00037761"/>
    <w:p w:rsidR="00037761" w:rsidRPr="00DE4068" w:rsidRDefault="00037761" w:rsidP="00037761">
      <w:pPr>
        <w:pStyle w:val="ListParagraph"/>
        <w:numPr>
          <w:ilvl w:val="0"/>
          <w:numId w:val="1"/>
        </w:numPr>
      </w:pPr>
      <w:r w:rsidRPr="00DE4068">
        <w:t xml:space="preserve">What is your understanding </w:t>
      </w:r>
      <w:r w:rsidR="002B2F49" w:rsidRPr="00DE4068">
        <w:t>of worship?  And when or how d</w:t>
      </w:r>
      <w:r w:rsidRPr="00DE4068">
        <w:t>o you worship when not at your own church?</w:t>
      </w:r>
    </w:p>
    <w:p w:rsidR="00037761" w:rsidRPr="00DE4068" w:rsidRDefault="00037761" w:rsidP="00037761"/>
    <w:p w:rsidR="00037761" w:rsidRPr="00DE4068" w:rsidRDefault="00037761" w:rsidP="00037761">
      <w:pPr>
        <w:pStyle w:val="ListParagraph"/>
        <w:numPr>
          <w:ilvl w:val="0"/>
          <w:numId w:val="1"/>
        </w:numPr>
      </w:pPr>
      <w:r w:rsidRPr="00DE4068">
        <w:t>What is your favorite hymn?</w:t>
      </w:r>
    </w:p>
    <w:p w:rsidR="00037761" w:rsidRPr="00DE4068" w:rsidRDefault="00037761" w:rsidP="00037761"/>
    <w:p w:rsidR="00037761" w:rsidRPr="00DE4068" w:rsidRDefault="00037761" w:rsidP="00037761">
      <w:pPr>
        <w:pStyle w:val="ListParagraph"/>
        <w:numPr>
          <w:ilvl w:val="0"/>
          <w:numId w:val="1"/>
        </w:numPr>
      </w:pPr>
      <w:r w:rsidRPr="00DE4068">
        <w:t>Tell us about your relationship with Jesus Christ.</w:t>
      </w:r>
    </w:p>
    <w:p w:rsidR="00037761" w:rsidRPr="00DE4068" w:rsidRDefault="00037761" w:rsidP="00037761"/>
    <w:p w:rsidR="00037761" w:rsidRPr="00DE4068" w:rsidRDefault="00037761" w:rsidP="00037761">
      <w:pPr>
        <w:pStyle w:val="ListParagraph"/>
        <w:numPr>
          <w:ilvl w:val="0"/>
          <w:numId w:val="1"/>
        </w:numPr>
      </w:pPr>
      <w:r w:rsidRPr="00DE4068">
        <w:t>With which biblical character do you most identify?</w:t>
      </w:r>
    </w:p>
    <w:p w:rsidR="00037761" w:rsidRPr="00DE4068" w:rsidRDefault="00037761" w:rsidP="00037761"/>
    <w:p w:rsidR="00037761" w:rsidRPr="00DE4068" w:rsidRDefault="00037761" w:rsidP="00037761"/>
    <w:p w:rsidR="00037761" w:rsidRPr="00DE4068" w:rsidRDefault="00037761" w:rsidP="00037761">
      <w:r w:rsidRPr="00DE4068">
        <w:rPr>
          <w:b/>
        </w:rPr>
        <w:t>Interpersonal Relationship</w:t>
      </w:r>
    </w:p>
    <w:p w:rsidR="00037761" w:rsidRPr="00DE4068" w:rsidRDefault="00037761" w:rsidP="00037761"/>
    <w:p w:rsidR="00037761" w:rsidRPr="00DE4068" w:rsidRDefault="00037761" w:rsidP="00037761">
      <w:pPr>
        <w:pStyle w:val="ListParagraph"/>
        <w:numPr>
          <w:ilvl w:val="0"/>
          <w:numId w:val="2"/>
        </w:numPr>
      </w:pPr>
      <w:r w:rsidRPr="00DE4068">
        <w:t>How would you describe your leadership style?  What are your leadership strengths / weaknesses?</w:t>
      </w:r>
    </w:p>
    <w:p w:rsidR="00037761" w:rsidRPr="00DE4068" w:rsidRDefault="00037761" w:rsidP="00037761"/>
    <w:p w:rsidR="00037761" w:rsidRPr="00DE4068" w:rsidRDefault="00037761" w:rsidP="00037761">
      <w:pPr>
        <w:pStyle w:val="ListParagraph"/>
        <w:numPr>
          <w:ilvl w:val="0"/>
          <w:numId w:val="2"/>
        </w:numPr>
      </w:pPr>
      <w:r w:rsidRPr="00DE4068">
        <w:t>As you reflect on your ministry, what are the ways you empower others? How do you injure other people?</w:t>
      </w:r>
    </w:p>
    <w:p w:rsidR="00037761" w:rsidRPr="00DE4068" w:rsidRDefault="00037761" w:rsidP="00037761"/>
    <w:p w:rsidR="00037761" w:rsidRPr="00DE4068" w:rsidRDefault="00037761" w:rsidP="00037761">
      <w:pPr>
        <w:pStyle w:val="ListParagraph"/>
        <w:numPr>
          <w:ilvl w:val="0"/>
          <w:numId w:val="2"/>
        </w:numPr>
      </w:pPr>
      <w:r w:rsidRPr="00DE4068">
        <w:t>Your organist has confronted you over your choice of hymns. How do you respond?</w:t>
      </w:r>
    </w:p>
    <w:p w:rsidR="00037761" w:rsidRPr="00DE4068" w:rsidRDefault="00037761" w:rsidP="00037761"/>
    <w:p w:rsidR="00037761" w:rsidRPr="00DE4068" w:rsidRDefault="00037761" w:rsidP="00037761">
      <w:pPr>
        <w:pStyle w:val="ListParagraph"/>
        <w:numPr>
          <w:ilvl w:val="0"/>
          <w:numId w:val="2"/>
        </w:numPr>
      </w:pPr>
      <w:r w:rsidRPr="00DE4068">
        <w:t>How do you think other people would describe you?</w:t>
      </w:r>
    </w:p>
    <w:p w:rsidR="00037761" w:rsidRPr="00DE4068" w:rsidRDefault="00037761" w:rsidP="00037761"/>
    <w:p w:rsidR="00037761" w:rsidRPr="00DE4068" w:rsidRDefault="00037761" w:rsidP="00037761"/>
    <w:p w:rsidR="00037761" w:rsidRPr="00DE4068" w:rsidRDefault="00037761" w:rsidP="00037761">
      <w:r w:rsidRPr="00DE4068">
        <w:rPr>
          <w:b/>
        </w:rPr>
        <w:t>Personal characteristics</w:t>
      </w:r>
    </w:p>
    <w:p w:rsidR="00037761" w:rsidRPr="00DE4068" w:rsidRDefault="00037761" w:rsidP="00037761"/>
    <w:p w:rsidR="00037761" w:rsidRPr="00DE4068" w:rsidRDefault="00037761" w:rsidP="00037761">
      <w:pPr>
        <w:pStyle w:val="ListParagraph"/>
        <w:numPr>
          <w:ilvl w:val="0"/>
          <w:numId w:val="3"/>
        </w:numPr>
      </w:pPr>
      <w:r w:rsidRPr="00DE4068">
        <w:t>How do you go about</w:t>
      </w:r>
      <w:r w:rsidR="00CA3B15" w:rsidRPr="00DE4068">
        <w:t xml:space="preserve"> </w:t>
      </w:r>
      <w:r w:rsidRPr="00DE4068">
        <w:t>setting priorities?</w:t>
      </w:r>
    </w:p>
    <w:p w:rsidR="00037761" w:rsidRPr="00DE4068" w:rsidRDefault="00037761" w:rsidP="00037761"/>
    <w:p w:rsidR="00037761" w:rsidRPr="00DE4068" w:rsidRDefault="00037761" w:rsidP="00037761">
      <w:pPr>
        <w:pStyle w:val="ListParagraph"/>
        <w:numPr>
          <w:ilvl w:val="0"/>
          <w:numId w:val="3"/>
        </w:numPr>
      </w:pPr>
      <w:r w:rsidRPr="00DE4068">
        <w:t>What are three “ing” words that describe you?</w:t>
      </w:r>
    </w:p>
    <w:p w:rsidR="00037761" w:rsidRPr="00DE4068" w:rsidRDefault="00037761" w:rsidP="00037761"/>
    <w:p w:rsidR="00037761" w:rsidRPr="00DE4068" w:rsidRDefault="00CA3B15" w:rsidP="00037761">
      <w:pPr>
        <w:pStyle w:val="ListParagraph"/>
        <w:numPr>
          <w:ilvl w:val="0"/>
          <w:numId w:val="3"/>
        </w:numPr>
      </w:pPr>
      <w:r w:rsidRPr="00DE4068">
        <w:t xml:space="preserve">At this point in your life </w:t>
      </w:r>
      <w:r w:rsidR="00037761" w:rsidRPr="00DE4068">
        <w:t>what within you do you bring to God to be healed or made whole or transformed</w:t>
      </w:r>
      <w:r w:rsidR="002B2F49" w:rsidRPr="00DE4068">
        <w:t>?  Are you able to give that to</w:t>
      </w:r>
      <w:r w:rsidR="00037761" w:rsidRPr="00DE4068">
        <w:t xml:space="preserve"> God?</w:t>
      </w:r>
    </w:p>
    <w:p w:rsidR="00037761" w:rsidRPr="00DE4068" w:rsidRDefault="00037761" w:rsidP="00037761"/>
    <w:p w:rsidR="00037761" w:rsidRPr="00DE4068" w:rsidRDefault="00037761" w:rsidP="00037761">
      <w:pPr>
        <w:pStyle w:val="ListParagraph"/>
        <w:numPr>
          <w:ilvl w:val="0"/>
          <w:numId w:val="3"/>
        </w:numPr>
      </w:pPr>
      <w:r w:rsidRPr="00DE4068">
        <w:t>How do you typically deal with your own anger?</w:t>
      </w:r>
    </w:p>
    <w:p w:rsidR="00037761" w:rsidRPr="00DE4068" w:rsidRDefault="00037761" w:rsidP="00037761"/>
    <w:p w:rsidR="00037761" w:rsidRPr="00DE4068" w:rsidRDefault="00037761" w:rsidP="00037761">
      <w:pPr>
        <w:pStyle w:val="ListParagraph"/>
        <w:numPr>
          <w:ilvl w:val="0"/>
          <w:numId w:val="3"/>
        </w:numPr>
      </w:pPr>
      <w:r w:rsidRPr="00DE4068">
        <w:t>What do you do to keep yourself physically and emotionally healthy?</w:t>
      </w:r>
    </w:p>
    <w:p w:rsidR="00037761" w:rsidRPr="00DE4068" w:rsidRDefault="00037761" w:rsidP="00037761"/>
    <w:p w:rsidR="00037761" w:rsidRPr="00DE4068" w:rsidRDefault="00037761" w:rsidP="00037761">
      <w:pPr>
        <w:pStyle w:val="ListParagraph"/>
        <w:numPr>
          <w:ilvl w:val="0"/>
          <w:numId w:val="3"/>
        </w:numPr>
      </w:pPr>
      <w:r w:rsidRPr="00DE4068">
        <w:t>To whom have you looked as a sounding board during your ministry?</w:t>
      </w:r>
    </w:p>
    <w:p w:rsidR="00037761" w:rsidRPr="00DE4068" w:rsidRDefault="00037761" w:rsidP="00037761"/>
    <w:p w:rsidR="00037761" w:rsidRPr="00DE4068" w:rsidRDefault="00037761" w:rsidP="00037761">
      <w:pPr>
        <w:pStyle w:val="ListParagraph"/>
        <w:numPr>
          <w:ilvl w:val="0"/>
          <w:numId w:val="3"/>
        </w:numPr>
      </w:pPr>
      <w:r w:rsidRPr="00DE4068">
        <w:t>Tell us about a book you are currently reading?</w:t>
      </w:r>
    </w:p>
    <w:p w:rsidR="00037761" w:rsidRPr="00DE4068" w:rsidRDefault="00037761" w:rsidP="00037761"/>
    <w:p w:rsidR="00037761" w:rsidRPr="00DE4068" w:rsidRDefault="00037761" w:rsidP="00037761"/>
    <w:p w:rsidR="00037761" w:rsidRPr="00DE4068" w:rsidRDefault="00037761" w:rsidP="00037761">
      <w:r w:rsidRPr="00DE4068">
        <w:rPr>
          <w:b/>
        </w:rPr>
        <w:t>Church Experience and Expectations</w:t>
      </w:r>
    </w:p>
    <w:p w:rsidR="00037761" w:rsidRPr="00DE4068" w:rsidRDefault="00037761" w:rsidP="00037761"/>
    <w:p w:rsidR="00037761" w:rsidRPr="00DE4068" w:rsidRDefault="00037761" w:rsidP="00037761">
      <w:pPr>
        <w:pStyle w:val="ListParagraph"/>
        <w:numPr>
          <w:ilvl w:val="0"/>
          <w:numId w:val="4"/>
        </w:numPr>
      </w:pPr>
      <w:r w:rsidRPr="00DE4068">
        <w:t>Describ</w:t>
      </w:r>
      <w:r w:rsidR="00CA3B15" w:rsidRPr="00DE4068">
        <w:t>e an important experience that s</w:t>
      </w:r>
      <w:r w:rsidRPr="00DE4068">
        <w:t>haped what you believe about the church.</w:t>
      </w:r>
    </w:p>
    <w:p w:rsidR="00037761" w:rsidRPr="00DE4068" w:rsidRDefault="00037761" w:rsidP="00037761"/>
    <w:p w:rsidR="00037761" w:rsidRPr="00DE4068" w:rsidRDefault="00037761" w:rsidP="00037761">
      <w:pPr>
        <w:pStyle w:val="ListParagraph"/>
        <w:numPr>
          <w:ilvl w:val="0"/>
          <w:numId w:val="4"/>
        </w:numPr>
      </w:pPr>
      <w:r w:rsidRPr="00DE4068">
        <w:t>Describe one of the joyful experiences you’ve had in ministry.</w:t>
      </w:r>
    </w:p>
    <w:p w:rsidR="00037761" w:rsidRPr="00DE4068" w:rsidRDefault="00037761" w:rsidP="00037761"/>
    <w:p w:rsidR="00037761" w:rsidRPr="00DE4068" w:rsidRDefault="00037761" w:rsidP="00037761">
      <w:pPr>
        <w:pStyle w:val="ListParagraph"/>
        <w:numPr>
          <w:ilvl w:val="0"/>
          <w:numId w:val="4"/>
        </w:numPr>
      </w:pPr>
      <w:r w:rsidRPr="00DE4068">
        <w:t>What is one of your recent sorrows in parish ministry?</w:t>
      </w:r>
    </w:p>
    <w:p w:rsidR="00037761" w:rsidRPr="00DE4068" w:rsidRDefault="00037761" w:rsidP="00037761"/>
    <w:p w:rsidR="00037761" w:rsidRPr="00DE4068" w:rsidRDefault="00037761" w:rsidP="00CA3B15">
      <w:pPr>
        <w:pStyle w:val="ListParagraph"/>
        <w:numPr>
          <w:ilvl w:val="0"/>
          <w:numId w:val="4"/>
        </w:numPr>
      </w:pPr>
      <w:r w:rsidRPr="00DE4068">
        <w:t>What has been your experience of the connectional nature of the church?</w:t>
      </w:r>
    </w:p>
    <w:p w:rsidR="00037761" w:rsidRPr="00DE4068" w:rsidRDefault="00037761" w:rsidP="00037761"/>
    <w:p w:rsidR="00CA3B15" w:rsidRPr="00DE4068" w:rsidRDefault="00CA3B15" w:rsidP="00037761">
      <w:pPr>
        <w:pStyle w:val="ListParagraph"/>
        <w:numPr>
          <w:ilvl w:val="0"/>
          <w:numId w:val="4"/>
        </w:numPr>
      </w:pPr>
      <w:r w:rsidRPr="00DE4068">
        <w:t>What excites you about our</w:t>
      </w:r>
      <w:r w:rsidR="00037761" w:rsidRPr="00DE4068">
        <w:t xml:space="preserve"> particular church?</w:t>
      </w:r>
    </w:p>
    <w:p w:rsidR="00CA3B15" w:rsidRPr="00DE4068" w:rsidRDefault="00CA3B15" w:rsidP="00CA3B15"/>
    <w:p w:rsidR="00CA3B15" w:rsidRPr="00DE4068" w:rsidRDefault="00CA3B15" w:rsidP="00037761">
      <w:pPr>
        <w:pStyle w:val="ListParagraph"/>
        <w:numPr>
          <w:ilvl w:val="0"/>
          <w:numId w:val="4"/>
        </w:numPr>
      </w:pPr>
      <w:r w:rsidRPr="00DE4068">
        <w:t>What concerns or reservations do you have about this call?</w:t>
      </w:r>
    </w:p>
    <w:p w:rsidR="00CA3B15" w:rsidRPr="00DE4068" w:rsidRDefault="00CA3B15" w:rsidP="00CA3B15"/>
    <w:p w:rsidR="00CA3B15" w:rsidRPr="00DE4068" w:rsidRDefault="00CA3B15" w:rsidP="00CA3B15"/>
    <w:p w:rsidR="00CA3B15" w:rsidRPr="00DE4068" w:rsidRDefault="00CA3B15" w:rsidP="00CA3B15">
      <w:r w:rsidRPr="00DE4068">
        <w:rPr>
          <w:b/>
        </w:rPr>
        <w:t>Concluding Question:</w:t>
      </w:r>
    </w:p>
    <w:p w:rsidR="00CA3B15" w:rsidRPr="00DE4068" w:rsidRDefault="00CA3B15" w:rsidP="00CA3B15"/>
    <w:p w:rsidR="00443642" w:rsidRPr="00DE4068" w:rsidRDefault="00CA3B15" w:rsidP="00CA3B15">
      <w:pPr>
        <w:pStyle w:val="ListParagraph"/>
        <w:numPr>
          <w:ilvl w:val="0"/>
          <w:numId w:val="5"/>
        </w:numPr>
      </w:pPr>
      <w:r w:rsidRPr="00DE4068">
        <w:t xml:space="preserve">Is there anything else you want us to know or anything we should </w:t>
      </w:r>
      <w:r w:rsidR="00810028" w:rsidRPr="00DE4068">
        <w:t>know</w:t>
      </w:r>
      <w:r w:rsidRPr="00DE4068">
        <w:t>?</w:t>
      </w:r>
    </w:p>
    <w:p w:rsidR="00443642" w:rsidRPr="00DE4068" w:rsidRDefault="00443642" w:rsidP="00443642"/>
    <w:p w:rsidR="00443642" w:rsidRPr="00DE4068" w:rsidRDefault="00443642" w:rsidP="00443642"/>
    <w:p w:rsidR="00443642" w:rsidRPr="00DE4068" w:rsidRDefault="00443642" w:rsidP="00443642"/>
    <w:p w:rsidR="00443642" w:rsidRPr="00DE4068" w:rsidRDefault="00443642" w:rsidP="00443642">
      <w:pPr>
        <w:jc w:val="right"/>
      </w:pPr>
      <w:r w:rsidRPr="00DE4068">
        <w:t>Approved by COM on October 12, 2016</w:t>
      </w:r>
    </w:p>
    <w:p w:rsidR="00CA3B15" w:rsidRPr="00DE4068" w:rsidRDefault="00CA3B15" w:rsidP="00443642">
      <w:pPr>
        <w:jc w:val="right"/>
      </w:pPr>
    </w:p>
    <w:p w:rsidR="00E805D7" w:rsidRPr="00DE4068" w:rsidRDefault="00E805D7" w:rsidP="00CA3B15">
      <w:pPr>
        <w:ind w:left="360"/>
      </w:pPr>
    </w:p>
    <w:sectPr w:rsidR="00E805D7" w:rsidRPr="00DE4068" w:rsidSect="00E805D7">
      <w:footerReference w:type="even" r:id="rId7"/>
      <w:footerReference w:type="default" r:id="rId8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2185B" w:rsidRDefault="0062185B">
      <w:r>
        <w:separator/>
      </w:r>
    </w:p>
  </w:endnote>
  <w:endnote w:type="continuationSeparator" w:id="0">
    <w:p w:rsidR="0062185B" w:rsidRDefault="006218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10028" w:rsidRDefault="00194E58" w:rsidP="0081002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810028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10028" w:rsidRDefault="00810028" w:rsidP="00CA3B1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10028" w:rsidRDefault="00194E58" w:rsidP="0081002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810028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155C5">
      <w:rPr>
        <w:rStyle w:val="PageNumber"/>
        <w:noProof/>
      </w:rPr>
      <w:t>1</w:t>
    </w:r>
    <w:r>
      <w:rPr>
        <w:rStyle w:val="PageNumber"/>
      </w:rPr>
      <w:fldChar w:fldCharType="end"/>
    </w:r>
  </w:p>
  <w:p w:rsidR="00810028" w:rsidRDefault="00810028" w:rsidP="00CA3B1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2185B" w:rsidRDefault="0062185B">
      <w:r>
        <w:separator/>
      </w:r>
    </w:p>
  </w:footnote>
  <w:footnote w:type="continuationSeparator" w:id="0">
    <w:p w:rsidR="0062185B" w:rsidRDefault="006218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2B2617"/>
    <w:multiLevelType w:val="hybridMultilevel"/>
    <w:tmpl w:val="8D8CC222"/>
    <w:lvl w:ilvl="0" w:tplc="7324A74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234DCC"/>
    <w:multiLevelType w:val="hybridMultilevel"/>
    <w:tmpl w:val="A0902ED0"/>
    <w:lvl w:ilvl="0" w:tplc="7324A74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9667BC"/>
    <w:multiLevelType w:val="hybridMultilevel"/>
    <w:tmpl w:val="4ECE8DDC"/>
    <w:lvl w:ilvl="0" w:tplc="7324A74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465762"/>
    <w:multiLevelType w:val="hybridMultilevel"/>
    <w:tmpl w:val="79728E32"/>
    <w:lvl w:ilvl="0" w:tplc="7324A74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4DC6411"/>
    <w:multiLevelType w:val="hybridMultilevel"/>
    <w:tmpl w:val="27ECD3BA"/>
    <w:lvl w:ilvl="0" w:tplc="7324A74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wNrY0NDcxMjY0sDRR0lEKTi0uzszPAykwrAUAxJGqzSwAAAA="/>
  </w:docVars>
  <w:rsids>
    <w:rsidRoot w:val="00E805D7"/>
    <w:rsid w:val="00037761"/>
    <w:rsid w:val="00194E58"/>
    <w:rsid w:val="002B2F49"/>
    <w:rsid w:val="004356D4"/>
    <w:rsid w:val="00443642"/>
    <w:rsid w:val="005155C5"/>
    <w:rsid w:val="0062185B"/>
    <w:rsid w:val="006D601C"/>
    <w:rsid w:val="00810028"/>
    <w:rsid w:val="00CA3B15"/>
    <w:rsid w:val="00D13A3E"/>
    <w:rsid w:val="00D76166"/>
    <w:rsid w:val="00DE4068"/>
    <w:rsid w:val="00E805D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878770"/>
  <w15:docId w15:val="{DF5B1545-393C-438C-AC17-4673873B4E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A7A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7761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semiHidden/>
    <w:unhideWhenUsed/>
    <w:rsid w:val="00CA3B1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A3B15"/>
  </w:style>
  <w:style w:type="character" w:styleId="PageNumber">
    <w:name w:val="page number"/>
    <w:basedOn w:val="DefaultParagraphFont"/>
    <w:uiPriority w:val="99"/>
    <w:semiHidden/>
    <w:unhideWhenUsed/>
    <w:rsid w:val="00CA3B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6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ara Riihimaki</dc:creator>
  <cp:keywords/>
  <cp:lastModifiedBy>Pam Garner</cp:lastModifiedBy>
  <cp:revision>2</cp:revision>
  <cp:lastPrinted>2016-08-02T13:33:00Z</cp:lastPrinted>
  <dcterms:created xsi:type="dcterms:W3CDTF">2017-10-18T20:59:00Z</dcterms:created>
  <dcterms:modified xsi:type="dcterms:W3CDTF">2017-10-18T20:59:00Z</dcterms:modified>
</cp:coreProperties>
</file>